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w:t>
      </w:r>
    </w:p>
    <w:p>
      <w:pPr>
        <w:pStyle w:val="Date"/>
      </w:pPr>
      <w:r>
        <w:t xml:space="preserve">2024-09-2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p>
      <w:pPr>
        <w:pStyle w:val="BodyText"/>
      </w:pPr>
      <w:r>
        <w:t xml:space="preserve">Biodiversity Heritage Library (BHL, https://biodiversitylibrary.org)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t xml:space="preserve">[2],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2"/>
      </w:r>
      <w:r>
        <w:t xml:space="preserve">, urls and other identifying information.</w:t>
      </w:r>
    </w:p>
    <w:p>
      <w:pPr>
        <w:pStyle w:val="BodyText"/>
      </w:pPr>
      <w:r>
        <w:t xml:space="preserve">This publication contains a versioned subset of metadata associated to specific titles (see below), covering over 1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23"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23"/>
    <w:bookmarkStart w:id="26"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24"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24"/>
    <w:bookmarkStart w:id="25"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25"/>
    <w:bookmarkEnd w:id="26"/>
    <w:bookmarkStart w:id="28" w:name="references"/>
    <w:p>
      <w:pPr>
        <w:pStyle w:val="Heading2"/>
      </w:pPr>
      <w:r>
        <w:t xml:space="preserve">References</w:t>
      </w:r>
    </w:p>
    <w:p>
      <w:pPr>
        <w:pStyle w:val="FirstParagraph"/>
      </w:pPr>
      <w:r>
        <w:t xml:space="preserve">[1] Poelen, J. H. (2024, August 19). Bug Pictures Beyond The Internet. Zenodo. https://doi.org/10.5281/zenodo.13350983</w:t>
      </w:r>
    </w:p>
    <w:p>
      <w:pPr>
        <w:pStyle w:val="BodyText"/>
      </w:pPr>
      <w:r>
        <w:t xml:space="preserve">[2] Poelen, J. H. (2024). A Versioned Literature Corpus derived from Biodiversity Heritage Library hash://md5/53e144641ffded6800dea502a8bb47ed (0.1) [Data set]. Zenodo. https://doi.org/10.5281/zenodo.13377084</w:t>
      </w:r>
    </w:p>
    <w:p>
      <w:pPr>
        <w:pStyle w:val="BodyText"/>
      </w:pPr>
      <w:r>
        <w:t xml:space="preserve">[3] Wirth, W. W. (1953). Biting midges of the heleid genus Stilobezzia in North America. Proceedings of the United States National Museum, 103, 57–85. https://www.biodiversitylibrary.org/part/71960 hash://md5/45657d5177e716a2c339f4e6a3bb4f94 https://doi.org/10.5281/zenodo.13682901 https://doi.org/10.5479/si.00963801.103-3316.57</w:t>
      </w:r>
    </w:p>
    <w:bookmarkStart w:id="27" w:name="X05430b947eb9a04cb28067353406f37cb76d193"/>
    <w:p>
      <w:pPr>
        <w:pStyle w:val="Heading3"/>
      </w:pPr>
      <w:r>
        <w:t xml:space="preserve">Appendix A. Metadata associated with digital artifact hash://md5/45657d5177e716a2c339f4e6a3bb4f94</w:t>
      </w:r>
    </w:p>
    <w:p>
      <w:pPr>
        <w:pStyle w:val="SourceCode"/>
      </w:pPr>
      <w:r>
        <w:rPr>
          <w:rStyle w:val="VerbatimChar"/>
        </w:rPr>
        <w:t xml:space="preserve">curl\</w:t>
      </w:r>
      <w:r>
        <w:br/>
      </w:r>
      <w:r>
        <w:rPr>
          <w:rStyle w:val="VerbatimChar"/>
        </w:rPr>
        <w:t xml:space="preserve"> --silent\</w:t>
      </w:r>
      <w:r>
        <w:br/>
      </w:r>
      <w:r>
        <w:rPr>
          <w:rStyle w:val="VerbatimChar"/>
        </w:rPr>
        <w:t xml:space="preserve"> `https://linker.bio/line:zip:hash://md5/4d71f93adf6d6b1ec1f06bf726318029!/data/bhlpart.ris!/L832925-L832938`</w:t>
      </w:r>
    </w:p>
    <w:p>
      <w:pPr>
        <w:pStyle w:val="FirstParagraph"/>
      </w:pPr>
      <w:r>
        <w:t xml:space="preserve">produces:</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hl-blr/bhl-blr.github.io/issues/new" TargetMode="External" /><Relationship Type="http://schemas.openxmlformats.org/officeDocument/2006/relationships/hyperlink" Id="rId20" Target="https://github.com/blr-bhl/blr-bhr.github.io/edit/main/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hl-blr/bhl-blr.github.io/issues/new" TargetMode="External" /><Relationship Type="http://schemas.openxmlformats.org/officeDocument/2006/relationships/hyperlink" Id="rId20" Target="https://github.com/blr-bhl/blr-bhr.github.io/edit/mai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c:creator>
  <cp:keywords/>
  <dcterms:created xsi:type="dcterms:W3CDTF">2024-09-23T15:24:28Z</dcterms:created>
  <dcterms:modified xsi:type="dcterms:W3CDTF">2024-09-23T15: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